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8</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18@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7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8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8@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c44d77d626c6afeaf939e257a5f8a90daa8f35f1.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059bd8e804aec15cc2d637d45a999036fd50fc0b.png"/>
<Relationship Id="rId32" Type="http://schemas.openxmlformats.org/officeDocument/2006/relationships/image" Target="media/11e1d4b4311760b5f7e85c9bed9cec83300f799c.png"/>
<Relationship Id="rId33" Type="http://schemas.openxmlformats.org/officeDocument/2006/relationships/image" Target="media/179cd7b636fa27eb4874b4a445a9598b9fc90a8b.png"/>
<Relationship Id="rId34" Type="http://schemas.openxmlformats.org/officeDocument/2006/relationships/image" Target="media/420db4939e7623567af8335694ee88b7364113ce.png"/>
<Relationship Id="rId35" Type="http://schemas.openxmlformats.org/officeDocument/2006/relationships/image" Target="media/f8dea06dbb9ae4549bbd162db805b0f2da7cff23.png"/>
<Relationship Id="rId36" Type="http://schemas.openxmlformats.org/officeDocument/2006/relationships/image" Target="media/f62acfb19ab8636e224abd29d1d62fb60feb961f.png"/>
<Relationship Id="rId37" Type="http://schemas.openxmlformats.org/officeDocument/2006/relationships/image" Target="media/a2803abe69bfd498b542049be5ad1580963bfbe6.png"/>
<Relationship Id="rId38" Type="http://schemas.openxmlformats.org/officeDocument/2006/relationships/image" Target="media/1695d599d022a8c8125a61deb52e116d85361b2f.png"/>
<Relationship Id="rId39" Type="http://schemas.openxmlformats.org/officeDocument/2006/relationships/image" Target="media/dd4bf2eb96282cc3a4b1bcd2db7a43b87c20261c.png"/>
<Relationship Id="rId40" Type="http://schemas.openxmlformats.org/officeDocument/2006/relationships/image" Target="media/f3ce6c8e6198954ae5d80dd1c92897e3ffc16cfd.png"/>
<Relationship Id="rId41" Type="http://schemas.openxmlformats.org/officeDocument/2006/relationships/image" Target="media/4d74062d421a09762a2ef4d10bfbb8ac4de5b0b8.png"/>
<Relationship Id="rId42" Type="http://schemas.openxmlformats.org/officeDocument/2006/relationships/image" Target="media/ec547b107aee5960d2f30fe6960a92b13e756091.png"/>
<Relationship Id="rId43" Type="http://schemas.openxmlformats.org/officeDocument/2006/relationships/image" Target="media/f6c8d0e7279f70fe3fcc7d75111ae2be746f9027.png"/>
<Relationship Id="rId44" Type="http://schemas.openxmlformats.org/officeDocument/2006/relationships/image" Target="media/bb37f9da71d78943cceb89f0b373ce178fd79c9b.png"/>
<Relationship Id="rId45" Type="http://schemas.openxmlformats.org/officeDocument/2006/relationships/image" Target="media/3263a8f14383bec8ecc7c991608914f27ba523d1.png"/>
<Relationship Id="rId46" Type="http://schemas.openxmlformats.org/officeDocument/2006/relationships/image" Target="media/535bf461ec5be278fa3d23d913d0820385800500.png"/>
<Relationship Id="rId47" Type="http://schemas.openxmlformats.org/officeDocument/2006/relationships/image" Target="media/910c08724ae967aad4597933ad28131b4bcf0574.png"/>
<Relationship Id="rId48" Type="http://schemas.openxmlformats.org/officeDocument/2006/relationships/image" Target="media/5fe38cfba5a2b859b03eae7761912886a9286e48.png"/>
<Relationship Id="rId49" Type="http://schemas.openxmlformats.org/officeDocument/2006/relationships/image" Target="media/486fe03adc596125b30d08f7ab03b21d65433bb6.png"/>
<Relationship Id="rId50" Type="http://schemas.openxmlformats.org/officeDocument/2006/relationships/image" Target="media/e1984b52ab323751dd4764a9d159b743853eeb3e.png"/>
<Relationship Id="rId51" Type="http://schemas.openxmlformats.org/officeDocument/2006/relationships/image" Target="media/f5a6c9f3b868b584de6f8cc353d3f3e5311fd304.png"/>
<Relationship Id="rId52" Type="http://schemas.openxmlformats.org/officeDocument/2006/relationships/image" Target="media/b6bead6af49b47ec0b4189b65622f46233d1f2e9.png"/>
<Relationship Id="rId53" Type="http://schemas.openxmlformats.org/officeDocument/2006/relationships/image" Target="media/7b9cda7c864dec2ca1a21d93761015b8ebeb601d.png"/>
<Relationship Id="rId54" Type="http://schemas.openxmlformats.org/officeDocument/2006/relationships/image" Target="media/680cebac4eb4d5c39c5faa4a4034823ffab83c9c.png"/>
<Relationship Id="rId55" Type="http://schemas.openxmlformats.org/officeDocument/2006/relationships/image" Target="media/560c0b4333652099f5bd078472eeba37cfcf64be.png"/>
<Relationship Id="rId56" Type="http://schemas.openxmlformats.org/officeDocument/2006/relationships/image" Target="media/fc2851d4a654fb478e994bcf63d34a3ab90d698c.png"/>
<Relationship Id="rId57" Type="http://schemas.openxmlformats.org/officeDocument/2006/relationships/image" Target="media/3b1a433bdc572823dd6e765bfcaaa5279dc01de1.png"/>
<Relationship Id="rId58" Type="http://schemas.openxmlformats.org/officeDocument/2006/relationships/image" Target="media/0dac9ddfa977b83d120ec6d9906b084b5543d814.png"/>
<Relationship Id="rId59" Type="http://schemas.openxmlformats.org/officeDocument/2006/relationships/image" Target="media/2220996647ed00f20b6ff0d9f1e6ebce696d7fc4.png"/>
<Relationship Id="rId60" Type="http://schemas.openxmlformats.org/officeDocument/2006/relationships/image" Target="media/d78c24832eb46b61e76d523cdd0dc28c61ef0d19.png"/>
<Relationship Id="rId61" Type="http://schemas.openxmlformats.org/officeDocument/2006/relationships/image" Target="media/6c0dfaa99d2f9d263e29f429b3b4f7823dfd66bf.png"/>
<Relationship Id="rId62" Type="http://schemas.openxmlformats.org/officeDocument/2006/relationships/image" Target="media/ffaf17a122faafbd608e5564677112abfb379edf.png"/>
<Relationship Id="rId63" Type="http://schemas.openxmlformats.org/officeDocument/2006/relationships/image" Target="media/3774c2a3da90ffa821ad09a050a72a3c3dc2603c.png"/>
<Relationship Id="rId64" Type="http://schemas.openxmlformats.org/officeDocument/2006/relationships/image" Target="media/3f47272e91c0dd90af7078cb97ec3b4f7180d4c4.png"/>
<Relationship Id="rId65" Type="http://schemas.openxmlformats.org/officeDocument/2006/relationships/image" Target="media/1c903572d915df7f245d653fd588f355bcfd80ec.png"/>
<Relationship Id="rId66" Type="http://schemas.openxmlformats.org/officeDocument/2006/relationships/image" Target="media/0fdf9830adc574d39a37f00554ba4e48d5aac135.png"/>
<Relationship Id="rId67" Type="http://schemas.openxmlformats.org/officeDocument/2006/relationships/image" Target="media/02ab028b9fd81883d966f396b760aa6f73be639e.png"/>
<Relationship Id="rId68" Type="http://schemas.openxmlformats.org/officeDocument/2006/relationships/image" Target="media/a23dabbf511b5f582936fb264a86d0b046181974.png"/>
<Relationship Id="rId69" Type="http://schemas.openxmlformats.org/officeDocument/2006/relationships/image" Target="media/50213507f79a95559e2c36aefb05ba6c94637310.png"/>
<Relationship Id="rId70" Type="http://schemas.openxmlformats.org/officeDocument/2006/relationships/image" Target="media/8ddc16180028eb58a6a32653b6f3ea9b87c03d85.png"/>
<Relationship Id="rId71" Type="http://schemas.openxmlformats.org/officeDocument/2006/relationships/image" Target="media/352c729dd258f17a6d88512f11842133f5f53150.png"/>
<Relationship Id="rId72" Type="http://schemas.openxmlformats.org/officeDocument/2006/relationships/image" Target="media/72c206f983ecbf92f29ff74420508df39ae486d0.png"/>
<Relationship Id="rId73" Type="http://schemas.openxmlformats.org/officeDocument/2006/relationships/image" Target="media/3b0b6a6b54ce3028c99059fdf1631aa749ae9f6c.png"/>
<Relationship Id="rId74" Type="http://schemas.openxmlformats.org/officeDocument/2006/relationships/image" Target="media/a905e34709ad0c62a8a0826f46c49b69407e78e8.png"/>
<Relationship Id="rId75" Type="http://schemas.openxmlformats.org/officeDocument/2006/relationships/image" Target="media/639ba166d920f574d842d513d03890036332deec.png"/>
<Relationship Id="rId76" Type="http://schemas.openxmlformats.org/officeDocument/2006/relationships/image" Target="media/4af93938902d23ad3cbe6ee4ffd5e9f6e1c5ee9a.png"/>
<Relationship Id="rId77" Type="http://schemas.openxmlformats.org/officeDocument/2006/relationships/image" Target="media/f593678be7c30715f14858ea31eea8c4e458bc8f.png"/>
<Relationship Id="rId78" Type="http://schemas.openxmlformats.org/officeDocument/2006/relationships/image" Target="media/729f8c6d8c906724334a1e076190632d5ee226d2.png"/>
<Relationship Id="rId79" Type="http://schemas.openxmlformats.org/officeDocument/2006/relationships/image" Target="media/8a939a21f4c82815c8b92e905cf391afdd40923b.png"/>
<Relationship Id="rId80"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8@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22:29Z</dcterms:created>
  <dcterms:modified xsi:type="dcterms:W3CDTF">2024-12-02T17:22:4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8</vt:lpwstr>
  </property>
</Properties>
</file>